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2C66" w14:textId="77777777" w:rsidR="00BC0391" w:rsidRPr="00537F5D" w:rsidRDefault="00BC0391" w:rsidP="008E471D">
      <w:pPr>
        <w:pStyle w:val="BodyText"/>
        <w:spacing w:line="240" w:lineRule="auto"/>
        <w:rPr>
          <w:sz w:val="32"/>
          <w:szCs w:val="32"/>
          <w:lang w:val="en-US"/>
        </w:rPr>
      </w:pPr>
    </w:p>
    <w:p w14:paraId="3F7323C4" w14:textId="77777777" w:rsidR="00910B99" w:rsidRDefault="00910B99" w:rsidP="008E471D">
      <w:pPr>
        <w:pStyle w:val="BodyText"/>
        <w:spacing w:line="240" w:lineRule="auto"/>
        <w:rPr>
          <w:sz w:val="32"/>
          <w:szCs w:val="32"/>
          <w:u w:val="single"/>
        </w:rPr>
      </w:pPr>
      <w:r w:rsidRPr="00B52BA1">
        <w:rPr>
          <w:sz w:val="32"/>
          <w:szCs w:val="32"/>
        </w:rPr>
        <w:t xml:space="preserve">RASPORED ZA PREDMET  </w:t>
      </w:r>
      <w:r w:rsidRPr="00C83A38">
        <w:rPr>
          <w:sz w:val="32"/>
          <w:szCs w:val="32"/>
        </w:rPr>
        <w:t xml:space="preserve">– </w:t>
      </w:r>
      <w:r w:rsidR="00351783">
        <w:rPr>
          <w:sz w:val="32"/>
          <w:szCs w:val="32"/>
          <w:u w:val="single"/>
        </w:rPr>
        <w:t>MEDICINA I DRUŠTVO</w:t>
      </w:r>
      <w:r w:rsidR="009A1DD5">
        <w:rPr>
          <w:sz w:val="32"/>
          <w:szCs w:val="32"/>
          <w:u w:val="single"/>
        </w:rPr>
        <w:t xml:space="preserve"> – Socijalna medicina (</w:t>
      </w:r>
      <w:r w:rsidR="00BD78FF">
        <w:rPr>
          <w:sz w:val="32"/>
          <w:szCs w:val="32"/>
          <w:u w:val="single"/>
        </w:rPr>
        <w:t>I godina</w:t>
      </w:r>
      <w:r w:rsidR="009A1DD5">
        <w:rPr>
          <w:sz w:val="32"/>
          <w:szCs w:val="32"/>
          <w:u w:val="single"/>
        </w:rPr>
        <w:t>)</w:t>
      </w:r>
    </w:p>
    <w:p w14:paraId="3F2FE075" w14:textId="2B57FF0F" w:rsidR="00980114" w:rsidRPr="00CA219A" w:rsidRDefault="00980114" w:rsidP="00980114">
      <w:pPr>
        <w:jc w:val="center"/>
        <w:rPr>
          <w:b/>
          <w:sz w:val="32"/>
          <w:szCs w:val="32"/>
          <w:lang w:val="it-IT"/>
        </w:rPr>
      </w:pPr>
      <w:r w:rsidRPr="00CA219A">
        <w:rPr>
          <w:b/>
          <w:sz w:val="32"/>
          <w:szCs w:val="32"/>
          <w:lang w:val="it-IT"/>
        </w:rPr>
        <w:t xml:space="preserve">I semestar, </w:t>
      </w:r>
      <w:r w:rsidRPr="00910B99">
        <w:rPr>
          <w:b/>
          <w:sz w:val="32"/>
          <w:szCs w:val="32"/>
          <w:lang w:val="sr-Latn-CS"/>
        </w:rPr>
        <w:t>školska</w:t>
      </w:r>
      <w:r w:rsidRPr="00CA219A">
        <w:rPr>
          <w:b/>
          <w:sz w:val="32"/>
          <w:szCs w:val="32"/>
          <w:lang w:val="it-IT"/>
        </w:rPr>
        <w:t xml:space="preserve"> 20</w:t>
      </w:r>
      <w:r w:rsidR="00C6355B" w:rsidRPr="00CA219A">
        <w:rPr>
          <w:b/>
          <w:sz w:val="32"/>
          <w:szCs w:val="32"/>
          <w:lang w:val="it-IT"/>
        </w:rPr>
        <w:t>2</w:t>
      </w:r>
      <w:r w:rsidR="00F03EB5">
        <w:rPr>
          <w:b/>
          <w:sz w:val="32"/>
          <w:szCs w:val="32"/>
          <w:lang w:val="it-IT"/>
        </w:rPr>
        <w:t>2</w:t>
      </w:r>
      <w:r w:rsidRPr="00CA219A">
        <w:rPr>
          <w:b/>
          <w:sz w:val="32"/>
          <w:szCs w:val="32"/>
          <w:lang w:val="it-IT"/>
        </w:rPr>
        <w:t>/20</w:t>
      </w:r>
      <w:r w:rsidR="00C6355B" w:rsidRPr="00CA219A">
        <w:rPr>
          <w:b/>
          <w:sz w:val="32"/>
          <w:szCs w:val="32"/>
          <w:lang w:val="it-IT"/>
        </w:rPr>
        <w:t>2</w:t>
      </w:r>
      <w:r w:rsidR="00F03EB5">
        <w:rPr>
          <w:b/>
          <w:sz w:val="32"/>
          <w:szCs w:val="32"/>
          <w:lang w:val="it-IT"/>
        </w:rPr>
        <w:t>3</w:t>
      </w:r>
      <w:r w:rsidRPr="00CA219A">
        <w:rPr>
          <w:b/>
          <w:sz w:val="32"/>
          <w:szCs w:val="32"/>
          <w:lang w:val="it-IT"/>
        </w:rPr>
        <w:t xml:space="preserve"> godina</w:t>
      </w:r>
    </w:p>
    <w:p w14:paraId="2AC2C292" w14:textId="5DF805D0" w:rsidR="00146DD3" w:rsidRDefault="00980114" w:rsidP="008E471D">
      <w:pPr>
        <w:pStyle w:val="BodyText"/>
        <w:spacing w:line="240" w:lineRule="auto"/>
        <w:rPr>
          <w:sz w:val="32"/>
          <w:szCs w:val="32"/>
        </w:rPr>
      </w:pPr>
      <w:r w:rsidRPr="00537F5D">
        <w:rPr>
          <w:sz w:val="32"/>
          <w:szCs w:val="32"/>
        </w:rPr>
        <w:t>VE</w:t>
      </w:r>
      <w:r w:rsidRPr="00537F5D">
        <w:rPr>
          <w:sz w:val="32"/>
          <w:szCs w:val="32"/>
          <w:lang w:val="sr-Latn-CS"/>
        </w:rPr>
        <w:t xml:space="preserve">ŽBE </w:t>
      </w:r>
      <w:r w:rsidRPr="00537F5D">
        <w:rPr>
          <w:sz w:val="32"/>
          <w:szCs w:val="32"/>
        </w:rPr>
        <w:t>počinju</w:t>
      </w:r>
      <w:r w:rsidR="00910B99" w:rsidRPr="00537F5D">
        <w:rPr>
          <w:sz w:val="32"/>
          <w:szCs w:val="32"/>
        </w:rPr>
        <w:t xml:space="preserve"> </w:t>
      </w:r>
      <w:r w:rsidR="00F03EB5">
        <w:rPr>
          <w:sz w:val="32"/>
          <w:szCs w:val="32"/>
          <w:u w:val="single"/>
        </w:rPr>
        <w:t>19</w:t>
      </w:r>
      <w:r w:rsidR="00351783" w:rsidRPr="00537F5D">
        <w:rPr>
          <w:sz w:val="32"/>
          <w:szCs w:val="32"/>
          <w:u w:val="single"/>
        </w:rPr>
        <w:t>.1</w:t>
      </w:r>
      <w:r w:rsidR="00C65A8E" w:rsidRPr="00537F5D">
        <w:rPr>
          <w:sz w:val="32"/>
          <w:szCs w:val="32"/>
          <w:u w:val="single"/>
        </w:rPr>
        <w:t>2</w:t>
      </w:r>
      <w:r w:rsidR="00910B99" w:rsidRPr="00537F5D">
        <w:rPr>
          <w:sz w:val="32"/>
          <w:szCs w:val="32"/>
          <w:u w:val="single"/>
        </w:rPr>
        <w:t>.20</w:t>
      </w:r>
      <w:r w:rsidR="00544674" w:rsidRPr="00537F5D">
        <w:rPr>
          <w:sz w:val="32"/>
          <w:szCs w:val="32"/>
          <w:u w:val="single"/>
        </w:rPr>
        <w:t>2</w:t>
      </w:r>
      <w:r w:rsidR="00F03EB5">
        <w:rPr>
          <w:sz w:val="32"/>
          <w:szCs w:val="32"/>
          <w:u w:val="single"/>
        </w:rPr>
        <w:t>2</w:t>
      </w:r>
      <w:r w:rsidR="00910B99" w:rsidRPr="00537F5D">
        <w:rPr>
          <w:sz w:val="32"/>
          <w:szCs w:val="32"/>
          <w:u w:val="single"/>
        </w:rPr>
        <w:t>. godine</w:t>
      </w:r>
      <w:r w:rsidRPr="00537F5D">
        <w:rPr>
          <w:sz w:val="32"/>
          <w:szCs w:val="32"/>
          <w:u w:val="single"/>
        </w:rPr>
        <w:t>,</w:t>
      </w:r>
      <w:r w:rsidRPr="00537F5D">
        <w:rPr>
          <w:sz w:val="32"/>
          <w:szCs w:val="32"/>
        </w:rPr>
        <w:t xml:space="preserve"> </w:t>
      </w:r>
      <w:r w:rsidR="00146DD3" w:rsidRPr="00537F5D">
        <w:rPr>
          <w:sz w:val="32"/>
          <w:szCs w:val="32"/>
        </w:rPr>
        <w:t>u</w:t>
      </w:r>
      <w:r w:rsidR="00146DD3">
        <w:rPr>
          <w:sz w:val="32"/>
          <w:szCs w:val="32"/>
        </w:rPr>
        <w:t xml:space="preserve"> učionicama Instituta za Socijalnu medicinu </w:t>
      </w:r>
    </w:p>
    <w:p w14:paraId="0CAF1B42" w14:textId="77777777" w:rsidR="00910B99" w:rsidRDefault="00146DD3" w:rsidP="008E471D">
      <w:pPr>
        <w:pStyle w:val="BodyText"/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(zgrada SILOS) </w:t>
      </w:r>
      <w:r w:rsidR="00980114" w:rsidRPr="00980114">
        <w:rPr>
          <w:sz w:val="32"/>
          <w:szCs w:val="32"/>
        </w:rPr>
        <w:t>p</w:t>
      </w:r>
      <w:r w:rsidR="0085198A">
        <w:rPr>
          <w:sz w:val="32"/>
          <w:szCs w:val="32"/>
          <w:lang w:val="sr-Cyrl-CS"/>
        </w:rPr>
        <w:t>rema</w:t>
      </w:r>
      <w:r w:rsidR="00980114" w:rsidRPr="00980114">
        <w:rPr>
          <w:sz w:val="32"/>
          <w:szCs w:val="32"/>
        </w:rPr>
        <w:t xml:space="preserve"> sledećem rasporedu:</w:t>
      </w:r>
    </w:p>
    <w:p w14:paraId="34B559A4" w14:textId="77777777" w:rsidR="00537F5D" w:rsidRDefault="00537F5D" w:rsidP="008E471D">
      <w:pPr>
        <w:pStyle w:val="BodyText"/>
        <w:spacing w:line="240" w:lineRule="auto"/>
        <w:rPr>
          <w:sz w:val="32"/>
          <w:szCs w:val="32"/>
        </w:rPr>
      </w:pPr>
    </w:p>
    <w:tbl>
      <w:tblPr>
        <w:tblW w:w="14459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4"/>
        <w:gridCol w:w="3543"/>
        <w:gridCol w:w="3402"/>
        <w:gridCol w:w="4820"/>
      </w:tblGrid>
      <w:tr w:rsidR="009961E6" w:rsidRPr="000F1D72" w14:paraId="51F6DF12" w14:textId="77777777" w:rsidTr="00A82744">
        <w:trPr>
          <w:trHeight w:val="518"/>
        </w:trPr>
        <w:tc>
          <w:tcPr>
            <w:tcW w:w="2694" w:type="dxa"/>
          </w:tcPr>
          <w:p w14:paraId="43654931" w14:textId="77777777" w:rsidR="009961E6" w:rsidRPr="00CA219A" w:rsidRDefault="009961E6" w:rsidP="008E471D">
            <w:pPr>
              <w:spacing w:before="240" w:after="240"/>
              <w:jc w:val="center"/>
              <w:rPr>
                <w:b/>
                <w:sz w:val="28"/>
                <w:szCs w:val="28"/>
                <w:lang w:val="it-IT"/>
              </w:rPr>
            </w:pPr>
          </w:p>
        </w:tc>
        <w:tc>
          <w:tcPr>
            <w:tcW w:w="3543" w:type="dxa"/>
            <w:vAlign w:val="center"/>
          </w:tcPr>
          <w:p w14:paraId="1FB5C34E" w14:textId="77777777" w:rsidR="009961E6" w:rsidRPr="000F1D72" w:rsidRDefault="009961E6" w:rsidP="008E471D">
            <w:pPr>
              <w:pStyle w:val="Heading2"/>
              <w:spacing w:before="240" w:after="240" w:line="240" w:lineRule="auto"/>
              <w:jc w:val="center"/>
              <w:rPr>
                <w:bCs w:val="0"/>
                <w:szCs w:val="28"/>
              </w:rPr>
            </w:pPr>
            <w:r w:rsidRPr="000F1D72">
              <w:rPr>
                <w:bCs w:val="0"/>
                <w:szCs w:val="28"/>
              </w:rPr>
              <w:t>SALA     I</w:t>
            </w:r>
          </w:p>
        </w:tc>
        <w:tc>
          <w:tcPr>
            <w:tcW w:w="3402" w:type="dxa"/>
            <w:vAlign w:val="center"/>
          </w:tcPr>
          <w:p w14:paraId="1B124D65" w14:textId="77777777" w:rsidR="009961E6" w:rsidRPr="000F1D72" w:rsidRDefault="009961E6" w:rsidP="008E471D">
            <w:pPr>
              <w:spacing w:before="240" w:after="240"/>
              <w:jc w:val="center"/>
              <w:rPr>
                <w:b/>
                <w:sz w:val="28"/>
                <w:szCs w:val="28"/>
                <w:lang w:val="sl-SI"/>
              </w:rPr>
            </w:pPr>
            <w:r w:rsidRPr="000F1D72">
              <w:rPr>
                <w:b/>
                <w:sz w:val="28"/>
                <w:szCs w:val="28"/>
                <w:lang w:val="sl-SI"/>
              </w:rPr>
              <w:t>SALA II</w:t>
            </w:r>
          </w:p>
        </w:tc>
        <w:tc>
          <w:tcPr>
            <w:tcW w:w="4820" w:type="dxa"/>
          </w:tcPr>
          <w:p w14:paraId="282FEF2A" w14:textId="73DC4F30" w:rsidR="009961E6" w:rsidRPr="000F1D72" w:rsidRDefault="006F3579" w:rsidP="008E471D">
            <w:pPr>
              <w:spacing w:before="240" w:after="240"/>
              <w:jc w:val="center"/>
              <w:rPr>
                <w:b/>
                <w:sz w:val="28"/>
                <w:szCs w:val="28"/>
                <w:lang w:val="sl-SI"/>
              </w:rPr>
            </w:pPr>
            <w:r>
              <w:rPr>
                <w:b/>
                <w:sz w:val="28"/>
                <w:szCs w:val="28"/>
                <w:lang w:val="sl-SI"/>
              </w:rPr>
              <w:t xml:space="preserve">SALA III </w:t>
            </w:r>
          </w:p>
        </w:tc>
      </w:tr>
      <w:tr w:rsidR="009961E6" w:rsidRPr="006F3579" w14:paraId="7EB34FDF" w14:textId="77777777" w:rsidTr="00CA219A">
        <w:trPr>
          <w:trHeight w:val="685"/>
        </w:trPr>
        <w:tc>
          <w:tcPr>
            <w:tcW w:w="2694" w:type="dxa"/>
          </w:tcPr>
          <w:p w14:paraId="06D893F4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proofErr w:type="spellStart"/>
            <w:r w:rsidRPr="000F1D72">
              <w:rPr>
                <w:b/>
                <w:lang w:val="en-US"/>
              </w:rPr>
              <w:t>Ponedeljak</w:t>
            </w:r>
            <w:proofErr w:type="spellEnd"/>
          </w:p>
          <w:p w14:paraId="3DB0A606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13.30-15.00h</w:t>
            </w:r>
          </w:p>
          <w:p w14:paraId="3CDDF85D" w14:textId="77777777" w:rsidR="009961E6" w:rsidRPr="000F1D72" w:rsidRDefault="009961E6" w:rsidP="00A126C3">
            <w:pPr>
              <w:rPr>
                <w:b/>
                <w:lang w:val="en-US"/>
              </w:rPr>
            </w:pPr>
          </w:p>
        </w:tc>
        <w:tc>
          <w:tcPr>
            <w:tcW w:w="3543" w:type="dxa"/>
          </w:tcPr>
          <w:p w14:paraId="4440F94A" w14:textId="77777777" w:rsidR="00CA219A" w:rsidRDefault="00CA219A" w:rsidP="00CA219A">
            <w:pPr>
              <w:jc w:val="center"/>
              <w:rPr>
                <w:lang w:val="en-US"/>
              </w:rPr>
            </w:pPr>
          </w:p>
          <w:p w14:paraId="21C4B566" w14:textId="756E13F6" w:rsidR="009961E6" w:rsidRPr="000F1D72" w:rsidRDefault="009961E6" w:rsidP="00CA219A">
            <w:pPr>
              <w:jc w:val="center"/>
              <w:rPr>
                <w:b/>
                <w:u w:val="single"/>
                <w:lang w:val="en-US"/>
              </w:rPr>
            </w:pPr>
            <w:r>
              <w:rPr>
                <w:lang w:val="en-US"/>
              </w:rPr>
              <w:t xml:space="preserve">A4-1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Jovana </w:t>
            </w:r>
            <w:proofErr w:type="spellStart"/>
            <w:r w:rsidR="00CA219A">
              <w:rPr>
                <w:lang w:val="en-US"/>
              </w:rPr>
              <w:t>Todorović</w:t>
            </w:r>
            <w:proofErr w:type="spellEnd"/>
          </w:p>
          <w:p w14:paraId="126FDF1A" w14:textId="77777777" w:rsidR="009961E6" w:rsidRPr="000F1D72" w:rsidRDefault="009961E6" w:rsidP="00CA219A">
            <w:pPr>
              <w:jc w:val="center"/>
              <w:rPr>
                <w:u w:val="single"/>
                <w:lang w:val="en-US"/>
              </w:rPr>
            </w:pPr>
          </w:p>
        </w:tc>
        <w:tc>
          <w:tcPr>
            <w:tcW w:w="3402" w:type="dxa"/>
          </w:tcPr>
          <w:p w14:paraId="68CEA223" w14:textId="77777777" w:rsidR="009961E6" w:rsidRPr="000F1D72" w:rsidRDefault="009961E6" w:rsidP="00CA219A">
            <w:pPr>
              <w:jc w:val="center"/>
              <w:rPr>
                <w:lang w:val="en-US"/>
              </w:rPr>
            </w:pPr>
          </w:p>
          <w:p w14:paraId="5A2F13AC" w14:textId="3E187883" w:rsidR="009961E6" w:rsidRPr="000F1D72" w:rsidRDefault="009961E6" w:rsidP="00CA219A">
            <w:pPr>
              <w:jc w:val="center"/>
              <w:rPr>
                <w:b/>
                <w:u w:val="single"/>
                <w:lang w:val="en-US"/>
              </w:rPr>
            </w:pPr>
            <w:r w:rsidRPr="000F1D72">
              <w:rPr>
                <w:lang w:val="en-US"/>
              </w:rPr>
              <w:t>A4</w:t>
            </w:r>
            <w:r>
              <w:rPr>
                <w:lang w:val="en-US"/>
              </w:rPr>
              <w:t>-2</w:t>
            </w:r>
            <w:r w:rsidRPr="000F1D72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</w:tc>
        <w:tc>
          <w:tcPr>
            <w:tcW w:w="4820" w:type="dxa"/>
          </w:tcPr>
          <w:p w14:paraId="6A748F73" w14:textId="77777777" w:rsidR="00CA219A" w:rsidRPr="00F03EB5" w:rsidRDefault="00CA219A" w:rsidP="00CA219A">
            <w:pPr>
              <w:jc w:val="center"/>
              <w:rPr>
                <w:lang w:val="en-US"/>
              </w:rPr>
            </w:pPr>
          </w:p>
          <w:p w14:paraId="5B128A18" w14:textId="50FF3A83" w:rsidR="009C1058" w:rsidRPr="00CA219A" w:rsidRDefault="009961E6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>A4-</w:t>
            </w:r>
            <w:r w:rsidR="00CA219A" w:rsidRPr="00CA219A">
              <w:rPr>
                <w:lang w:val="it-IT"/>
              </w:rPr>
              <w:t>3 saradnik u nastavi dr Aleksandar Stevanović</w:t>
            </w:r>
          </w:p>
          <w:p w14:paraId="0B636200" w14:textId="4ACDB385" w:rsidR="009961E6" w:rsidRPr="00CA219A" w:rsidRDefault="009961E6" w:rsidP="00CA219A">
            <w:pPr>
              <w:jc w:val="center"/>
              <w:rPr>
                <w:lang w:val="it-IT"/>
              </w:rPr>
            </w:pPr>
          </w:p>
        </w:tc>
      </w:tr>
      <w:tr w:rsidR="009961E6" w:rsidRPr="006F3579" w14:paraId="377F23E4" w14:textId="77777777" w:rsidTr="00CA219A">
        <w:trPr>
          <w:trHeight w:val="2510"/>
        </w:trPr>
        <w:tc>
          <w:tcPr>
            <w:tcW w:w="2694" w:type="dxa"/>
          </w:tcPr>
          <w:p w14:paraId="400C0EDB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proofErr w:type="spellStart"/>
            <w:r w:rsidRPr="000F1D72">
              <w:rPr>
                <w:b/>
                <w:lang w:val="en-US"/>
              </w:rPr>
              <w:t>Utorak</w:t>
            </w:r>
            <w:proofErr w:type="spellEnd"/>
          </w:p>
          <w:p w14:paraId="29A2B051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8.00-9.30h</w:t>
            </w:r>
          </w:p>
          <w:p w14:paraId="6152D536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41CA64E4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0C8D445D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09.45-11.15h</w:t>
            </w:r>
          </w:p>
          <w:p w14:paraId="22846CD8" w14:textId="77777777" w:rsidR="009961E6" w:rsidRPr="000F1D72" w:rsidRDefault="009961E6" w:rsidP="00A126C3">
            <w:pPr>
              <w:rPr>
                <w:b/>
                <w:lang w:val="en-US"/>
              </w:rPr>
            </w:pPr>
          </w:p>
          <w:p w14:paraId="4D5051C4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1D5DA7FE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11.30-13.00h</w:t>
            </w:r>
          </w:p>
          <w:p w14:paraId="2D02824F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3543" w:type="dxa"/>
          </w:tcPr>
          <w:p w14:paraId="544DCBAB" w14:textId="77777777" w:rsidR="009961E6" w:rsidRPr="000F1D72" w:rsidRDefault="009961E6" w:rsidP="005D1A68">
            <w:pPr>
              <w:jc w:val="center"/>
              <w:rPr>
                <w:lang w:val="en-US"/>
              </w:rPr>
            </w:pPr>
          </w:p>
          <w:p w14:paraId="42CD2A46" w14:textId="25C49F08" w:rsidR="009961E6" w:rsidRDefault="009961E6" w:rsidP="009950B6">
            <w:pPr>
              <w:jc w:val="center"/>
              <w:rPr>
                <w:lang w:val="en-US"/>
              </w:rPr>
            </w:pPr>
            <w:r w:rsidRPr="000F1D72">
              <w:rPr>
                <w:lang w:val="en-US"/>
              </w:rPr>
              <w:t>A2</w:t>
            </w:r>
            <w:r>
              <w:rPr>
                <w:lang w:val="en-US"/>
              </w:rPr>
              <w:t>-1</w:t>
            </w:r>
            <w:r w:rsidRPr="000F1D72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Jovana </w:t>
            </w:r>
            <w:proofErr w:type="spellStart"/>
            <w:r w:rsidR="00CA219A">
              <w:rPr>
                <w:lang w:val="en-US"/>
              </w:rPr>
              <w:t>Todorović</w:t>
            </w:r>
            <w:proofErr w:type="spellEnd"/>
            <w:r w:rsidR="00CA219A">
              <w:rPr>
                <w:lang w:val="en-US"/>
              </w:rPr>
              <w:t xml:space="preserve"> </w:t>
            </w:r>
          </w:p>
          <w:p w14:paraId="5619BE77" w14:textId="77777777" w:rsidR="00CA219A" w:rsidRDefault="00CA219A" w:rsidP="009950B6">
            <w:pPr>
              <w:jc w:val="center"/>
              <w:rPr>
                <w:lang w:val="en-US"/>
              </w:rPr>
            </w:pPr>
          </w:p>
          <w:p w14:paraId="61747C28" w14:textId="77777777" w:rsidR="00CA219A" w:rsidRDefault="00CA219A" w:rsidP="009950B6">
            <w:pPr>
              <w:jc w:val="center"/>
              <w:rPr>
                <w:lang w:val="en-US"/>
              </w:rPr>
            </w:pPr>
          </w:p>
          <w:p w14:paraId="53DB8CC1" w14:textId="34ACBA51" w:rsidR="009961E6" w:rsidRPr="000F1D72" w:rsidRDefault="009961E6" w:rsidP="009950B6">
            <w:pPr>
              <w:jc w:val="center"/>
              <w:rPr>
                <w:lang w:val="en-US"/>
              </w:rPr>
            </w:pPr>
            <w:r w:rsidRPr="000F1D72">
              <w:rPr>
                <w:lang w:val="en-US"/>
              </w:rPr>
              <w:t>B1</w:t>
            </w:r>
            <w:r>
              <w:rPr>
                <w:lang w:val="en-US"/>
              </w:rPr>
              <w:t>-1</w:t>
            </w:r>
            <w:r w:rsidRPr="000F1D72">
              <w:rPr>
                <w:lang w:val="en-US"/>
              </w:rPr>
              <w:t xml:space="preserve"> Asist. </w:t>
            </w:r>
            <w:proofErr w:type="spellStart"/>
            <w:r w:rsidRPr="000F1D72">
              <w:rPr>
                <w:lang w:val="en-US"/>
              </w:rPr>
              <w:t>dr</w:t>
            </w:r>
            <w:proofErr w:type="spellEnd"/>
            <w:r w:rsidRPr="000F1D72">
              <w:rPr>
                <w:lang w:val="en-US"/>
              </w:rPr>
              <w:t xml:space="preserve"> Jovana </w:t>
            </w:r>
            <w:proofErr w:type="spellStart"/>
            <w:r w:rsidRPr="000F1D72">
              <w:rPr>
                <w:lang w:val="en-US"/>
              </w:rPr>
              <w:t>Todorović</w:t>
            </w:r>
            <w:proofErr w:type="spellEnd"/>
          </w:p>
          <w:p w14:paraId="28B3B356" w14:textId="77777777" w:rsidR="009961E6" w:rsidRPr="000F1D72" w:rsidRDefault="009961E6" w:rsidP="009961E6">
            <w:pPr>
              <w:rPr>
                <w:lang w:val="en-US"/>
              </w:rPr>
            </w:pPr>
          </w:p>
          <w:p w14:paraId="10F3C150" w14:textId="77777777" w:rsidR="00A82744" w:rsidRDefault="00A82744" w:rsidP="00C6355B">
            <w:pPr>
              <w:jc w:val="center"/>
              <w:rPr>
                <w:lang w:val="en-US"/>
              </w:rPr>
            </w:pPr>
          </w:p>
          <w:p w14:paraId="724BD015" w14:textId="728D32C0" w:rsidR="009961E6" w:rsidRPr="000F1D72" w:rsidRDefault="009961E6" w:rsidP="00C6355B">
            <w:pPr>
              <w:jc w:val="center"/>
              <w:rPr>
                <w:lang w:val="en-US"/>
              </w:rPr>
            </w:pPr>
            <w:r w:rsidRPr="000F1D72">
              <w:rPr>
                <w:lang w:val="en-US"/>
              </w:rPr>
              <w:t>B2</w:t>
            </w:r>
            <w:r>
              <w:rPr>
                <w:lang w:val="en-US"/>
              </w:rPr>
              <w:t>-1</w:t>
            </w:r>
            <w:r w:rsidRPr="000F1D72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Jovana </w:t>
            </w:r>
            <w:proofErr w:type="spellStart"/>
            <w:r w:rsidR="00CA219A">
              <w:rPr>
                <w:lang w:val="en-US"/>
              </w:rPr>
              <w:t>Todorović</w:t>
            </w:r>
            <w:proofErr w:type="spellEnd"/>
          </w:p>
        </w:tc>
        <w:tc>
          <w:tcPr>
            <w:tcW w:w="3402" w:type="dxa"/>
          </w:tcPr>
          <w:p w14:paraId="617AB468" w14:textId="77777777" w:rsidR="009961E6" w:rsidRPr="00CA219A" w:rsidRDefault="009961E6" w:rsidP="005D1A68">
            <w:pPr>
              <w:jc w:val="center"/>
              <w:rPr>
                <w:lang w:val="en-US"/>
              </w:rPr>
            </w:pPr>
          </w:p>
          <w:p w14:paraId="3B67E082" w14:textId="23EE5E22" w:rsidR="009961E6" w:rsidRPr="00CA219A" w:rsidRDefault="009961E6" w:rsidP="00113514">
            <w:pPr>
              <w:jc w:val="center"/>
              <w:rPr>
                <w:lang w:val="en-US"/>
              </w:rPr>
            </w:pPr>
            <w:r w:rsidRPr="00CA219A">
              <w:rPr>
                <w:lang w:val="en-US"/>
              </w:rPr>
              <w:t xml:space="preserve">A2-2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  <w:p w14:paraId="1B1CB631" w14:textId="77777777" w:rsidR="009961E6" w:rsidRPr="00CA219A" w:rsidRDefault="009961E6" w:rsidP="005D1A68">
            <w:pPr>
              <w:jc w:val="center"/>
              <w:rPr>
                <w:lang w:val="en-US"/>
              </w:rPr>
            </w:pPr>
          </w:p>
          <w:p w14:paraId="37863CE9" w14:textId="6A081007" w:rsidR="009961E6" w:rsidRPr="00CA219A" w:rsidRDefault="009961E6" w:rsidP="00C6355B">
            <w:pPr>
              <w:jc w:val="center"/>
              <w:rPr>
                <w:lang w:val="en-US"/>
              </w:rPr>
            </w:pPr>
            <w:r w:rsidRPr="00CA219A">
              <w:rPr>
                <w:lang w:val="en-US"/>
              </w:rPr>
              <w:t xml:space="preserve">B1-2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  <w:p w14:paraId="33DB7895" w14:textId="77777777" w:rsidR="009961E6" w:rsidRPr="00CA219A" w:rsidRDefault="009961E6" w:rsidP="009961E6">
            <w:pPr>
              <w:rPr>
                <w:lang w:val="en-US"/>
              </w:rPr>
            </w:pPr>
          </w:p>
          <w:p w14:paraId="75AA971C" w14:textId="273C3390" w:rsidR="009961E6" w:rsidRPr="000F1D72" w:rsidRDefault="009961E6" w:rsidP="00C6355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B2-2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  <w:p w14:paraId="2C73FD57" w14:textId="77777777" w:rsidR="009961E6" w:rsidRPr="000F1D72" w:rsidRDefault="009961E6" w:rsidP="00C6355B">
            <w:pPr>
              <w:jc w:val="center"/>
              <w:rPr>
                <w:lang w:val="en-US"/>
              </w:rPr>
            </w:pPr>
          </w:p>
        </w:tc>
        <w:tc>
          <w:tcPr>
            <w:tcW w:w="4820" w:type="dxa"/>
          </w:tcPr>
          <w:p w14:paraId="78CAC94B" w14:textId="77777777" w:rsidR="009961E6" w:rsidRDefault="009961E6" w:rsidP="005D1A68">
            <w:pPr>
              <w:jc w:val="center"/>
              <w:rPr>
                <w:lang w:val="en-US"/>
              </w:rPr>
            </w:pPr>
          </w:p>
          <w:p w14:paraId="03021DB1" w14:textId="77777777" w:rsidR="00CA219A" w:rsidRPr="00CA219A" w:rsidRDefault="00A82744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 xml:space="preserve">A2-3 </w:t>
            </w:r>
            <w:r w:rsidR="00CA219A" w:rsidRPr="00CA219A">
              <w:rPr>
                <w:lang w:val="it-IT"/>
              </w:rPr>
              <w:t xml:space="preserve">saradnik u nastavi dr Aleksandar Stevanović </w:t>
            </w:r>
          </w:p>
          <w:p w14:paraId="47B6C325" w14:textId="77777777" w:rsidR="00CA219A" w:rsidRDefault="00CA219A" w:rsidP="00CA219A">
            <w:pPr>
              <w:jc w:val="center"/>
              <w:rPr>
                <w:lang w:val="it-IT"/>
              </w:rPr>
            </w:pPr>
          </w:p>
          <w:p w14:paraId="32E3DF65" w14:textId="4CCBF65A" w:rsidR="00CA219A" w:rsidRDefault="00A82744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>B1-3</w:t>
            </w:r>
            <w:r w:rsidR="009C1058" w:rsidRPr="00CA219A">
              <w:rPr>
                <w:lang w:val="it-IT"/>
              </w:rPr>
              <w:t xml:space="preserve"> </w:t>
            </w:r>
            <w:r w:rsidR="00CA219A" w:rsidRPr="00CA219A">
              <w:rPr>
                <w:lang w:val="it-IT"/>
              </w:rPr>
              <w:t xml:space="preserve">saradnik u nastavi dr Aleksandar Stevanović </w:t>
            </w:r>
          </w:p>
          <w:p w14:paraId="2A60F730" w14:textId="77777777" w:rsidR="00CA219A" w:rsidRDefault="00CA219A" w:rsidP="00CA219A">
            <w:pPr>
              <w:jc w:val="center"/>
              <w:rPr>
                <w:lang w:val="it-IT"/>
              </w:rPr>
            </w:pPr>
          </w:p>
          <w:p w14:paraId="67C624D0" w14:textId="6AFDEC59" w:rsidR="009961E6" w:rsidRPr="00CA219A" w:rsidRDefault="00A82744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 xml:space="preserve">B2-3 </w:t>
            </w:r>
            <w:r w:rsidR="00CA219A" w:rsidRPr="00CA219A">
              <w:rPr>
                <w:lang w:val="it-IT"/>
              </w:rPr>
              <w:t>saradnik u nastavi dr Aleksandar Stevanović</w:t>
            </w:r>
          </w:p>
        </w:tc>
      </w:tr>
      <w:tr w:rsidR="009961E6" w:rsidRPr="006F3579" w14:paraId="09AD4325" w14:textId="77777777" w:rsidTr="00A82744">
        <w:trPr>
          <w:trHeight w:val="1254"/>
        </w:trPr>
        <w:tc>
          <w:tcPr>
            <w:tcW w:w="2694" w:type="dxa"/>
          </w:tcPr>
          <w:p w14:paraId="2390C3FC" w14:textId="77777777" w:rsidR="009961E6" w:rsidRDefault="009961E6" w:rsidP="008E471D">
            <w:pPr>
              <w:jc w:val="center"/>
              <w:rPr>
                <w:b/>
                <w:lang w:val="en-US"/>
              </w:rPr>
            </w:pPr>
            <w:proofErr w:type="spellStart"/>
            <w:r w:rsidRPr="000F1D72">
              <w:rPr>
                <w:b/>
                <w:lang w:val="en-US"/>
              </w:rPr>
              <w:t>Sreda</w:t>
            </w:r>
            <w:proofErr w:type="spellEnd"/>
          </w:p>
          <w:p w14:paraId="03BB7271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9.00-10.30h</w:t>
            </w:r>
          </w:p>
          <w:p w14:paraId="49220F00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3AA64473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179CB444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13.30-15.00h</w:t>
            </w:r>
          </w:p>
          <w:p w14:paraId="71BC48ED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3543" w:type="dxa"/>
          </w:tcPr>
          <w:p w14:paraId="5F469D17" w14:textId="77777777" w:rsidR="009961E6" w:rsidRPr="006F3579" w:rsidRDefault="009961E6" w:rsidP="005D1A68">
            <w:pPr>
              <w:jc w:val="center"/>
              <w:rPr>
                <w:lang w:val="en-US"/>
              </w:rPr>
            </w:pPr>
          </w:p>
          <w:p w14:paraId="330551E6" w14:textId="231A8B38" w:rsidR="009961E6" w:rsidRPr="00F03EB5" w:rsidRDefault="009961E6" w:rsidP="0039426F">
            <w:pPr>
              <w:jc w:val="center"/>
              <w:rPr>
                <w:lang w:val="en-US"/>
              </w:rPr>
            </w:pPr>
            <w:r w:rsidRPr="006F3579">
              <w:rPr>
                <w:lang w:val="en-US"/>
              </w:rPr>
              <w:t xml:space="preserve">B3-1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Jovana </w:t>
            </w:r>
            <w:proofErr w:type="spellStart"/>
            <w:r w:rsidR="00CA219A">
              <w:rPr>
                <w:lang w:val="en-US"/>
              </w:rPr>
              <w:t>Todorović</w:t>
            </w:r>
            <w:proofErr w:type="spellEnd"/>
          </w:p>
          <w:p w14:paraId="6E23B686" w14:textId="77777777" w:rsidR="009961E6" w:rsidRPr="00F03EB5" w:rsidRDefault="009961E6" w:rsidP="00EB5CE9">
            <w:pPr>
              <w:rPr>
                <w:lang w:val="en-US"/>
              </w:rPr>
            </w:pPr>
          </w:p>
          <w:p w14:paraId="6B1E27F1" w14:textId="6670B174" w:rsidR="009961E6" w:rsidRPr="000F1D72" w:rsidRDefault="009961E6" w:rsidP="00C6355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1-1</w:t>
            </w:r>
            <w:r w:rsidRPr="000F1D72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ist</w:t>
            </w:r>
            <w:proofErr w:type="spellEnd"/>
            <w:r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>
              <w:rPr>
                <w:lang w:val="en-US"/>
              </w:rPr>
              <w:t>r</w:t>
            </w:r>
            <w:proofErr w:type="spellEnd"/>
            <w:r>
              <w:rPr>
                <w:lang w:val="en-US"/>
              </w:rPr>
              <w:t xml:space="preserve"> Jovana </w:t>
            </w:r>
            <w:proofErr w:type="spellStart"/>
            <w:r>
              <w:rPr>
                <w:lang w:val="en-US"/>
              </w:rPr>
              <w:t>Todorović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7EEF2CBA" w14:textId="77777777" w:rsidR="009961E6" w:rsidRPr="000F1D72" w:rsidRDefault="009961E6" w:rsidP="00C6355B">
            <w:pPr>
              <w:jc w:val="center"/>
              <w:rPr>
                <w:lang w:val="en-US"/>
              </w:rPr>
            </w:pPr>
          </w:p>
          <w:p w14:paraId="3893D63B" w14:textId="77777777" w:rsidR="009961E6" w:rsidRPr="000F1D72" w:rsidRDefault="009961E6" w:rsidP="009C5BAA">
            <w:pPr>
              <w:jc w:val="center"/>
              <w:rPr>
                <w:b/>
                <w:u w:val="single"/>
                <w:lang w:val="en-US"/>
              </w:rPr>
            </w:pPr>
          </w:p>
        </w:tc>
        <w:tc>
          <w:tcPr>
            <w:tcW w:w="3402" w:type="dxa"/>
          </w:tcPr>
          <w:p w14:paraId="1A8E5640" w14:textId="77777777" w:rsidR="009961E6" w:rsidRPr="000F1D72" w:rsidRDefault="009961E6" w:rsidP="005D1A68">
            <w:pPr>
              <w:jc w:val="center"/>
              <w:rPr>
                <w:lang w:val="en-US"/>
              </w:rPr>
            </w:pPr>
          </w:p>
          <w:p w14:paraId="618F8D4B" w14:textId="5DFC400C" w:rsidR="009961E6" w:rsidRPr="000F1D72" w:rsidRDefault="009961E6" w:rsidP="005D1A68">
            <w:pPr>
              <w:jc w:val="center"/>
              <w:rPr>
                <w:lang w:val="en-US"/>
              </w:rPr>
            </w:pPr>
            <w:r w:rsidRPr="000F1D72">
              <w:rPr>
                <w:lang w:val="en-US"/>
              </w:rPr>
              <w:t>B3</w:t>
            </w:r>
            <w:r>
              <w:rPr>
                <w:lang w:val="en-US"/>
              </w:rPr>
              <w:t xml:space="preserve">-2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  <w:p w14:paraId="5B2C715A" w14:textId="77777777" w:rsidR="009961E6" w:rsidRPr="000F1D72" w:rsidRDefault="009961E6" w:rsidP="005D1A68">
            <w:pPr>
              <w:jc w:val="center"/>
              <w:rPr>
                <w:lang w:val="en-US"/>
              </w:rPr>
            </w:pPr>
          </w:p>
          <w:p w14:paraId="5305743E" w14:textId="65D41C1B" w:rsidR="009961E6" w:rsidRPr="00CA219A" w:rsidRDefault="009961E6" w:rsidP="0039426F">
            <w:pPr>
              <w:jc w:val="center"/>
              <w:rPr>
                <w:lang w:val="en-US"/>
              </w:rPr>
            </w:pPr>
            <w:r w:rsidRPr="00CA219A">
              <w:rPr>
                <w:lang w:val="en-US"/>
              </w:rPr>
              <w:t xml:space="preserve">A1-2 </w:t>
            </w:r>
            <w:proofErr w:type="spellStart"/>
            <w:r w:rsidR="00CA219A">
              <w:rPr>
                <w:lang w:val="en-US"/>
              </w:rPr>
              <w:t>asist</w:t>
            </w:r>
            <w:proofErr w:type="spellEnd"/>
            <w:r w:rsidR="00CA219A">
              <w:rPr>
                <w:lang w:val="en-US"/>
              </w:rPr>
              <w:t xml:space="preserve">. </w:t>
            </w:r>
            <w:proofErr w:type="spellStart"/>
            <w:r w:rsidR="00F03EB5">
              <w:rPr>
                <w:lang w:val="en-US"/>
              </w:rPr>
              <w:t>d</w:t>
            </w:r>
            <w:r w:rsidR="00CA219A">
              <w:rPr>
                <w:lang w:val="en-US"/>
              </w:rPr>
              <w:t>r</w:t>
            </w:r>
            <w:proofErr w:type="spellEnd"/>
            <w:r w:rsidR="00CA219A">
              <w:rPr>
                <w:lang w:val="en-US"/>
              </w:rPr>
              <w:t xml:space="preserve"> Stefan </w:t>
            </w:r>
            <w:proofErr w:type="spellStart"/>
            <w:r w:rsidR="00CA219A">
              <w:rPr>
                <w:lang w:val="en-US"/>
              </w:rPr>
              <w:t>Mandić</w:t>
            </w:r>
            <w:proofErr w:type="spellEnd"/>
            <w:r w:rsidR="00CA219A">
              <w:rPr>
                <w:lang w:val="en-US"/>
              </w:rPr>
              <w:t xml:space="preserve"> </w:t>
            </w:r>
            <w:proofErr w:type="spellStart"/>
            <w:r w:rsidR="00CA219A">
              <w:rPr>
                <w:lang w:val="en-US"/>
              </w:rPr>
              <w:t>Rajčević</w:t>
            </w:r>
            <w:proofErr w:type="spellEnd"/>
          </w:p>
          <w:p w14:paraId="1349539B" w14:textId="77777777" w:rsidR="009961E6" w:rsidRPr="00CA219A" w:rsidRDefault="009961E6" w:rsidP="0039426F">
            <w:pPr>
              <w:jc w:val="center"/>
              <w:rPr>
                <w:lang w:val="en-US"/>
              </w:rPr>
            </w:pPr>
          </w:p>
        </w:tc>
        <w:tc>
          <w:tcPr>
            <w:tcW w:w="4820" w:type="dxa"/>
          </w:tcPr>
          <w:p w14:paraId="7F19160E" w14:textId="77777777" w:rsidR="009961E6" w:rsidRPr="00CA219A" w:rsidRDefault="009961E6" w:rsidP="005D1A68">
            <w:pPr>
              <w:jc w:val="center"/>
              <w:rPr>
                <w:lang w:val="en-US"/>
              </w:rPr>
            </w:pPr>
          </w:p>
          <w:p w14:paraId="135955A5" w14:textId="77777777" w:rsidR="00CA219A" w:rsidRPr="00CA219A" w:rsidRDefault="00A82744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 xml:space="preserve">B3-3 </w:t>
            </w:r>
            <w:r w:rsidR="00CA219A" w:rsidRPr="00CA219A">
              <w:rPr>
                <w:lang w:val="it-IT"/>
              </w:rPr>
              <w:t xml:space="preserve">saradnik u nastavi dr Aleksandar Stevanović </w:t>
            </w:r>
          </w:p>
          <w:p w14:paraId="2FA6DED9" w14:textId="77777777" w:rsidR="009C1058" w:rsidRPr="00CA219A" w:rsidRDefault="009C1058" w:rsidP="00CA219A">
            <w:pPr>
              <w:rPr>
                <w:lang w:val="it-IT"/>
              </w:rPr>
            </w:pPr>
          </w:p>
          <w:p w14:paraId="70445CE9" w14:textId="19A9F12A" w:rsidR="009961E6" w:rsidRPr="00CA219A" w:rsidRDefault="00A82744" w:rsidP="00CA219A">
            <w:pPr>
              <w:jc w:val="center"/>
              <w:rPr>
                <w:lang w:val="it-IT"/>
              </w:rPr>
            </w:pPr>
            <w:r w:rsidRPr="00CA219A">
              <w:rPr>
                <w:lang w:val="it-IT"/>
              </w:rPr>
              <w:t xml:space="preserve">A1-3 </w:t>
            </w:r>
            <w:r w:rsidR="00CA219A" w:rsidRPr="00CA219A">
              <w:rPr>
                <w:lang w:val="it-IT"/>
              </w:rPr>
              <w:t xml:space="preserve">saradnik u nastavi dr Aleksandar Stevanović </w:t>
            </w:r>
            <w:r w:rsidR="009C1058" w:rsidRPr="00CA219A">
              <w:rPr>
                <w:lang w:val="it-IT"/>
              </w:rPr>
              <w:t xml:space="preserve"> </w:t>
            </w:r>
          </w:p>
        </w:tc>
      </w:tr>
      <w:tr w:rsidR="009961E6" w:rsidRPr="00F03EB5" w14:paraId="2593DDA1" w14:textId="77777777" w:rsidTr="00A82744">
        <w:trPr>
          <w:trHeight w:val="1324"/>
        </w:trPr>
        <w:tc>
          <w:tcPr>
            <w:tcW w:w="2694" w:type="dxa"/>
          </w:tcPr>
          <w:p w14:paraId="56F59684" w14:textId="77777777" w:rsidR="009961E6" w:rsidRDefault="009961E6" w:rsidP="008E471D">
            <w:pPr>
              <w:jc w:val="center"/>
              <w:rPr>
                <w:b/>
                <w:lang w:val="en-US"/>
              </w:rPr>
            </w:pPr>
            <w:proofErr w:type="spellStart"/>
            <w:r w:rsidRPr="000F1D72">
              <w:rPr>
                <w:b/>
                <w:lang w:val="en-US"/>
              </w:rPr>
              <w:t>Četvrtak</w:t>
            </w:r>
            <w:proofErr w:type="spellEnd"/>
          </w:p>
          <w:p w14:paraId="269C2903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9.30-11.00h</w:t>
            </w:r>
          </w:p>
          <w:p w14:paraId="4FDE1083" w14:textId="77777777" w:rsidR="009961E6" w:rsidRPr="000F1D72" w:rsidRDefault="009961E6" w:rsidP="008E471D">
            <w:pPr>
              <w:jc w:val="center"/>
              <w:rPr>
                <w:b/>
                <w:lang w:val="en-US"/>
              </w:rPr>
            </w:pPr>
          </w:p>
          <w:p w14:paraId="152C42D1" w14:textId="77777777" w:rsidR="009961E6" w:rsidRPr="000F1D72" w:rsidRDefault="009961E6" w:rsidP="009E4A44">
            <w:pPr>
              <w:jc w:val="center"/>
              <w:rPr>
                <w:b/>
                <w:lang w:val="en-US"/>
              </w:rPr>
            </w:pPr>
            <w:r w:rsidRPr="000F1D72">
              <w:rPr>
                <w:b/>
                <w:lang w:val="en-US"/>
              </w:rPr>
              <w:t>13.30-15.00h</w:t>
            </w:r>
          </w:p>
        </w:tc>
        <w:tc>
          <w:tcPr>
            <w:tcW w:w="3543" w:type="dxa"/>
          </w:tcPr>
          <w:p w14:paraId="5E0BFB81" w14:textId="77777777" w:rsidR="009961E6" w:rsidRPr="006F3579" w:rsidRDefault="009961E6" w:rsidP="005D1A68">
            <w:pPr>
              <w:jc w:val="center"/>
              <w:rPr>
                <w:lang w:val="en-US"/>
              </w:rPr>
            </w:pPr>
          </w:p>
          <w:p w14:paraId="0CBC6AD1" w14:textId="60D370FE" w:rsidR="009961E6" w:rsidRDefault="009961E6" w:rsidP="0039426F">
            <w:pPr>
              <w:jc w:val="center"/>
              <w:rPr>
                <w:lang w:val="sr-Latn-RS"/>
              </w:rPr>
            </w:pPr>
            <w:r w:rsidRPr="006F3579">
              <w:rPr>
                <w:lang w:val="en-US"/>
              </w:rPr>
              <w:t xml:space="preserve">B4-1 </w:t>
            </w:r>
            <w:r w:rsidR="00F03EB5" w:rsidRPr="006F3579">
              <w:rPr>
                <w:lang w:val="en-US"/>
              </w:rPr>
              <w:t>P</w:t>
            </w:r>
            <w:r w:rsidR="00CA219A" w:rsidRPr="006F3579">
              <w:rPr>
                <w:lang w:val="en-US"/>
              </w:rPr>
              <w:t xml:space="preserve">rof. </w:t>
            </w:r>
            <w:proofErr w:type="spellStart"/>
            <w:r w:rsidR="00F03EB5" w:rsidRPr="006F3579">
              <w:rPr>
                <w:lang w:val="en-US"/>
              </w:rPr>
              <w:t>d</w:t>
            </w:r>
            <w:r w:rsidR="00CA219A" w:rsidRPr="006F3579">
              <w:rPr>
                <w:lang w:val="en-US"/>
              </w:rPr>
              <w:t>r</w:t>
            </w:r>
            <w:proofErr w:type="spellEnd"/>
            <w:r w:rsidR="00CA219A" w:rsidRPr="006F3579">
              <w:rPr>
                <w:lang w:val="en-US"/>
              </w:rPr>
              <w:t xml:space="preserve"> Janko </w:t>
            </w:r>
            <w:proofErr w:type="spellStart"/>
            <w:r w:rsidR="00CA219A" w:rsidRPr="006F3579">
              <w:rPr>
                <w:lang w:val="en-US"/>
              </w:rPr>
              <w:t>Jankovi</w:t>
            </w:r>
            <w:proofErr w:type="spellEnd"/>
            <w:r w:rsidR="00CA219A">
              <w:rPr>
                <w:lang w:val="sr-Latn-RS"/>
              </w:rPr>
              <w:t>ć</w:t>
            </w:r>
          </w:p>
          <w:p w14:paraId="4FDBAAFF" w14:textId="77777777" w:rsidR="00F03EB5" w:rsidRPr="00CA219A" w:rsidRDefault="00F03EB5" w:rsidP="00F03EB5">
            <w:pPr>
              <w:rPr>
                <w:lang w:val="sr-Latn-RS"/>
              </w:rPr>
            </w:pPr>
          </w:p>
          <w:p w14:paraId="335A9D6E" w14:textId="6CB379F3" w:rsidR="009961E6" w:rsidRPr="006F3579" w:rsidRDefault="009961E6" w:rsidP="0039426F">
            <w:pPr>
              <w:jc w:val="center"/>
              <w:rPr>
                <w:lang w:val="en-US"/>
              </w:rPr>
            </w:pPr>
            <w:r w:rsidRPr="006F3579">
              <w:rPr>
                <w:lang w:val="en-US"/>
              </w:rPr>
              <w:t xml:space="preserve">A3-1 </w:t>
            </w:r>
            <w:r w:rsidR="00F03EB5" w:rsidRPr="006F3579">
              <w:rPr>
                <w:lang w:val="en-US"/>
              </w:rPr>
              <w:t xml:space="preserve">Prof. </w:t>
            </w:r>
            <w:proofErr w:type="spellStart"/>
            <w:r w:rsidR="00F03EB5" w:rsidRPr="006F3579">
              <w:rPr>
                <w:lang w:val="en-US"/>
              </w:rPr>
              <w:t>dr</w:t>
            </w:r>
            <w:proofErr w:type="spellEnd"/>
            <w:r w:rsidR="00F03EB5" w:rsidRPr="006F3579">
              <w:rPr>
                <w:lang w:val="en-US"/>
              </w:rPr>
              <w:t xml:space="preserve"> </w:t>
            </w:r>
            <w:proofErr w:type="spellStart"/>
            <w:r w:rsidR="00F03EB5" w:rsidRPr="006F3579">
              <w:rPr>
                <w:lang w:val="en-US"/>
              </w:rPr>
              <w:t>Bosiljka</w:t>
            </w:r>
            <w:proofErr w:type="spellEnd"/>
            <w:r w:rsidR="00F03EB5" w:rsidRPr="006F3579">
              <w:rPr>
                <w:lang w:val="en-US"/>
              </w:rPr>
              <w:t xml:space="preserve"> </w:t>
            </w:r>
            <w:proofErr w:type="spellStart"/>
            <w:r w:rsidR="00F03EB5" w:rsidRPr="006F3579">
              <w:rPr>
                <w:lang w:val="en-US"/>
              </w:rPr>
              <w:t>Đikanović</w:t>
            </w:r>
            <w:proofErr w:type="spellEnd"/>
            <w:r w:rsidR="00F03EB5" w:rsidRPr="006F3579">
              <w:rPr>
                <w:lang w:val="en-US"/>
              </w:rPr>
              <w:t xml:space="preserve"> </w:t>
            </w:r>
          </w:p>
          <w:p w14:paraId="36566612" w14:textId="77777777" w:rsidR="009961E6" w:rsidRPr="006F3579" w:rsidRDefault="009961E6" w:rsidP="0039426F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2B96839A" w14:textId="77777777" w:rsidR="009961E6" w:rsidRPr="006F3579" w:rsidRDefault="009961E6" w:rsidP="005D1A68">
            <w:pPr>
              <w:jc w:val="center"/>
              <w:rPr>
                <w:lang w:val="en-US"/>
              </w:rPr>
            </w:pPr>
          </w:p>
          <w:p w14:paraId="5ECEA145" w14:textId="3AF9464D" w:rsidR="00A82744" w:rsidRPr="00F03EB5" w:rsidRDefault="009961E6" w:rsidP="005D1A68">
            <w:pPr>
              <w:jc w:val="center"/>
              <w:rPr>
                <w:lang w:val="it-IT"/>
              </w:rPr>
            </w:pPr>
            <w:r w:rsidRPr="00F03EB5">
              <w:rPr>
                <w:lang w:val="it-IT"/>
              </w:rPr>
              <w:t xml:space="preserve">B4-2 </w:t>
            </w:r>
            <w:r w:rsidR="00F03EB5">
              <w:rPr>
                <w:lang w:val="it-IT"/>
              </w:rPr>
              <w:t>P</w:t>
            </w:r>
            <w:r w:rsidR="00F03EB5" w:rsidRPr="00F03EB5">
              <w:rPr>
                <w:lang w:val="it-IT"/>
              </w:rPr>
              <w:t>rof. dr Aleksandra J</w:t>
            </w:r>
            <w:r w:rsidR="00F03EB5">
              <w:rPr>
                <w:lang w:val="it-IT"/>
              </w:rPr>
              <w:t>ović Vraneš</w:t>
            </w:r>
          </w:p>
          <w:p w14:paraId="380DC9DB" w14:textId="210916C8" w:rsidR="009961E6" w:rsidRPr="00F03EB5" w:rsidRDefault="009961E6" w:rsidP="0039426F">
            <w:pPr>
              <w:jc w:val="center"/>
              <w:rPr>
                <w:lang w:val="it-IT"/>
              </w:rPr>
            </w:pPr>
            <w:r w:rsidRPr="00F03EB5">
              <w:rPr>
                <w:lang w:val="it-IT"/>
              </w:rPr>
              <w:t xml:space="preserve">A3-2 </w:t>
            </w:r>
            <w:r w:rsidR="00F03EB5">
              <w:rPr>
                <w:lang w:val="it-IT"/>
              </w:rPr>
              <w:t>P</w:t>
            </w:r>
            <w:r w:rsidR="00F03EB5" w:rsidRPr="00F03EB5">
              <w:rPr>
                <w:lang w:val="it-IT"/>
              </w:rPr>
              <w:t xml:space="preserve">rof. dr </w:t>
            </w:r>
            <w:r w:rsidR="00F03EB5">
              <w:rPr>
                <w:lang w:val="it-IT"/>
              </w:rPr>
              <w:t>Z</w:t>
            </w:r>
            <w:r w:rsidR="00F03EB5" w:rsidRPr="00F03EB5">
              <w:rPr>
                <w:lang w:val="it-IT"/>
              </w:rPr>
              <w:t xml:space="preserve">orica </w:t>
            </w:r>
            <w:r w:rsidR="00F03EB5">
              <w:rPr>
                <w:lang w:val="it-IT"/>
              </w:rPr>
              <w:t>T</w:t>
            </w:r>
            <w:r w:rsidR="00F03EB5" w:rsidRPr="00F03EB5">
              <w:rPr>
                <w:lang w:val="it-IT"/>
              </w:rPr>
              <w:t>erz</w:t>
            </w:r>
            <w:r w:rsidR="00F03EB5">
              <w:rPr>
                <w:lang w:val="it-IT"/>
              </w:rPr>
              <w:t xml:space="preserve">ić Šupić </w:t>
            </w:r>
          </w:p>
          <w:p w14:paraId="04059EB8" w14:textId="77777777" w:rsidR="009961E6" w:rsidRPr="00F03EB5" w:rsidRDefault="009961E6" w:rsidP="0039426F">
            <w:pPr>
              <w:jc w:val="center"/>
              <w:rPr>
                <w:lang w:val="it-IT"/>
              </w:rPr>
            </w:pPr>
          </w:p>
        </w:tc>
        <w:tc>
          <w:tcPr>
            <w:tcW w:w="4820" w:type="dxa"/>
          </w:tcPr>
          <w:p w14:paraId="66A6A93F" w14:textId="77777777" w:rsidR="009961E6" w:rsidRPr="00F03EB5" w:rsidRDefault="009961E6" w:rsidP="005D1A68">
            <w:pPr>
              <w:jc w:val="center"/>
              <w:rPr>
                <w:lang w:val="it-IT"/>
              </w:rPr>
            </w:pPr>
          </w:p>
          <w:p w14:paraId="22B7BCC4" w14:textId="0BFC64A1" w:rsidR="00A82744" w:rsidRPr="00F03EB5" w:rsidRDefault="00A82744" w:rsidP="005D1A68">
            <w:pPr>
              <w:jc w:val="center"/>
              <w:rPr>
                <w:lang w:val="it-IT"/>
              </w:rPr>
            </w:pPr>
            <w:r w:rsidRPr="00F03EB5">
              <w:rPr>
                <w:lang w:val="it-IT"/>
              </w:rPr>
              <w:t xml:space="preserve">B4-3 </w:t>
            </w:r>
            <w:r w:rsidR="009C1058" w:rsidRPr="00F03EB5">
              <w:rPr>
                <w:lang w:val="it-IT"/>
              </w:rPr>
              <w:t xml:space="preserve">Prof. dr </w:t>
            </w:r>
            <w:r w:rsidR="00942469">
              <w:rPr>
                <w:lang w:val="it-IT"/>
              </w:rPr>
              <w:t>M</w:t>
            </w:r>
            <w:r w:rsidR="00F03EB5" w:rsidRPr="00F03EB5">
              <w:rPr>
                <w:lang w:val="it-IT"/>
              </w:rPr>
              <w:t>ilena Šantri</w:t>
            </w:r>
            <w:r w:rsidR="00F03EB5">
              <w:rPr>
                <w:lang w:val="it-IT"/>
              </w:rPr>
              <w:t xml:space="preserve">ć Milićević </w:t>
            </w:r>
          </w:p>
          <w:p w14:paraId="3F848B7E" w14:textId="5AE8379D" w:rsidR="00CA219A" w:rsidRPr="00F03EB5" w:rsidRDefault="00CA219A" w:rsidP="005D1A68">
            <w:pPr>
              <w:jc w:val="center"/>
              <w:rPr>
                <w:lang w:val="it-IT"/>
              </w:rPr>
            </w:pPr>
          </w:p>
          <w:p w14:paraId="666BD0E3" w14:textId="2E204CEE" w:rsidR="009C1058" w:rsidRPr="00F03EB5" w:rsidRDefault="00A82744" w:rsidP="00A82744">
            <w:pPr>
              <w:jc w:val="center"/>
              <w:rPr>
                <w:lang w:val="en-US"/>
              </w:rPr>
            </w:pPr>
            <w:r w:rsidRPr="00F03EB5">
              <w:rPr>
                <w:lang w:val="en-US"/>
              </w:rPr>
              <w:t xml:space="preserve">A3-3 </w:t>
            </w:r>
            <w:r w:rsidR="009C1058" w:rsidRPr="00F03EB5">
              <w:rPr>
                <w:lang w:val="en-US"/>
              </w:rPr>
              <w:t xml:space="preserve">Prof. </w:t>
            </w:r>
            <w:proofErr w:type="spellStart"/>
            <w:r w:rsidR="009C1058" w:rsidRPr="00F03EB5">
              <w:rPr>
                <w:lang w:val="en-US"/>
              </w:rPr>
              <w:t>dr</w:t>
            </w:r>
            <w:proofErr w:type="spellEnd"/>
            <w:r w:rsidR="009C1058" w:rsidRPr="00F03EB5">
              <w:rPr>
                <w:lang w:val="en-US"/>
              </w:rPr>
              <w:t xml:space="preserve"> </w:t>
            </w:r>
            <w:r w:rsidR="00F03EB5">
              <w:rPr>
                <w:lang w:val="en-US"/>
              </w:rPr>
              <w:t>B</w:t>
            </w:r>
            <w:r w:rsidR="00F03EB5" w:rsidRPr="00F03EB5">
              <w:rPr>
                <w:lang w:val="en-US"/>
              </w:rPr>
              <w:t xml:space="preserve">ojana </w:t>
            </w:r>
            <w:proofErr w:type="spellStart"/>
            <w:r w:rsidR="00F03EB5" w:rsidRPr="00F03EB5">
              <w:rPr>
                <w:lang w:val="en-US"/>
              </w:rPr>
              <w:t>M</w:t>
            </w:r>
            <w:r w:rsidR="00F03EB5">
              <w:rPr>
                <w:lang w:val="en-US"/>
              </w:rPr>
              <w:t>atejić</w:t>
            </w:r>
            <w:proofErr w:type="spellEnd"/>
            <w:r w:rsidR="00F03EB5">
              <w:rPr>
                <w:lang w:val="en-US"/>
              </w:rPr>
              <w:t xml:space="preserve"> </w:t>
            </w:r>
          </w:p>
          <w:p w14:paraId="51397D97" w14:textId="55AD8CCB" w:rsidR="009961E6" w:rsidRPr="00F03EB5" w:rsidRDefault="009961E6" w:rsidP="009C1058">
            <w:pPr>
              <w:jc w:val="center"/>
              <w:rPr>
                <w:lang w:val="en-US"/>
              </w:rPr>
            </w:pPr>
          </w:p>
        </w:tc>
      </w:tr>
    </w:tbl>
    <w:p w14:paraId="262D2617" w14:textId="77777777" w:rsidR="009C60ED" w:rsidRPr="00CA219A" w:rsidRDefault="009C60ED" w:rsidP="00F03EB5">
      <w:pPr>
        <w:rPr>
          <w:b/>
          <w:sz w:val="32"/>
          <w:szCs w:val="32"/>
          <w:lang w:val="it-IT"/>
        </w:rPr>
      </w:pPr>
    </w:p>
    <w:sectPr w:rsidR="009C60ED" w:rsidRPr="00CA219A" w:rsidSect="0085198A">
      <w:pgSz w:w="15840" w:h="12240" w:orient="landscape"/>
      <w:pgMar w:top="4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94D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136168"/>
    <w:multiLevelType w:val="hybridMultilevel"/>
    <w:tmpl w:val="58D44B2C"/>
    <w:lvl w:ilvl="0" w:tplc="55D2D10C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B3865"/>
    <w:multiLevelType w:val="hybridMultilevel"/>
    <w:tmpl w:val="CDF6E356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225914">
    <w:abstractNumId w:val="1"/>
  </w:num>
  <w:num w:numId="2" w16cid:durableId="1874070788">
    <w:abstractNumId w:val="2"/>
  </w:num>
  <w:num w:numId="3" w16cid:durableId="1826630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3sbA0NzAzMTI3NzNX0lEKTi0uzszPAykwrAUAkj18dCwAAAA="/>
  </w:docVars>
  <w:rsids>
    <w:rsidRoot w:val="00FB528C"/>
    <w:rsid w:val="0000766D"/>
    <w:rsid w:val="00012196"/>
    <w:rsid w:val="00015280"/>
    <w:rsid w:val="00016865"/>
    <w:rsid w:val="00033744"/>
    <w:rsid w:val="00056253"/>
    <w:rsid w:val="00062D4E"/>
    <w:rsid w:val="00064363"/>
    <w:rsid w:val="00093686"/>
    <w:rsid w:val="0009389B"/>
    <w:rsid w:val="000A28B3"/>
    <w:rsid w:val="000C3BFC"/>
    <w:rsid w:val="000D5334"/>
    <w:rsid w:val="000E14A3"/>
    <w:rsid w:val="000E4EA1"/>
    <w:rsid w:val="000F1D72"/>
    <w:rsid w:val="000F3C9D"/>
    <w:rsid w:val="00113514"/>
    <w:rsid w:val="00135930"/>
    <w:rsid w:val="001361A2"/>
    <w:rsid w:val="00141440"/>
    <w:rsid w:val="001425E9"/>
    <w:rsid w:val="00143AA8"/>
    <w:rsid w:val="00146DD3"/>
    <w:rsid w:val="001659F4"/>
    <w:rsid w:val="001706D6"/>
    <w:rsid w:val="00174ADD"/>
    <w:rsid w:val="001B27C4"/>
    <w:rsid w:val="001B3233"/>
    <w:rsid w:val="001B4BDC"/>
    <w:rsid w:val="001F0C6E"/>
    <w:rsid w:val="001F0E42"/>
    <w:rsid w:val="002205AF"/>
    <w:rsid w:val="00221A33"/>
    <w:rsid w:val="00223AE4"/>
    <w:rsid w:val="00223B4B"/>
    <w:rsid w:val="00231877"/>
    <w:rsid w:val="00260D92"/>
    <w:rsid w:val="002766D0"/>
    <w:rsid w:val="00290EA3"/>
    <w:rsid w:val="002A7F19"/>
    <w:rsid w:val="002B268B"/>
    <w:rsid w:val="002C51D3"/>
    <w:rsid w:val="002D3F71"/>
    <w:rsid w:val="002E1C70"/>
    <w:rsid w:val="002F7EE8"/>
    <w:rsid w:val="00316D2E"/>
    <w:rsid w:val="00322BFD"/>
    <w:rsid w:val="00325DD9"/>
    <w:rsid w:val="00336548"/>
    <w:rsid w:val="0034350E"/>
    <w:rsid w:val="00351783"/>
    <w:rsid w:val="00366461"/>
    <w:rsid w:val="003759B3"/>
    <w:rsid w:val="00386648"/>
    <w:rsid w:val="0039426F"/>
    <w:rsid w:val="00394EC0"/>
    <w:rsid w:val="003977D0"/>
    <w:rsid w:val="003B11F7"/>
    <w:rsid w:val="003B1972"/>
    <w:rsid w:val="003B48FE"/>
    <w:rsid w:val="003B4A36"/>
    <w:rsid w:val="003B73D6"/>
    <w:rsid w:val="003B7463"/>
    <w:rsid w:val="003C03CF"/>
    <w:rsid w:val="003E4CF2"/>
    <w:rsid w:val="003F7383"/>
    <w:rsid w:val="00413348"/>
    <w:rsid w:val="00417375"/>
    <w:rsid w:val="00425564"/>
    <w:rsid w:val="004649C2"/>
    <w:rsid w:val="004A2430"/>
    <w:rsid w:val="004A2A6B"/>
    <w:rsid w:val="004B2D04"/>
    <w:rsid w:val="004C64B4"/>
    <w:rsid w:val="004E1477"/>
    <w:rsid w:val="004E61BD"/>
    <w:rsid w:val="00501DDE"/>
    <w:rsid w:val="00537F5D"/>
    <w:rsid w:val="00544674"/>
    <w:rsid w:val="0054677E"/>
    <w:rsid w:val="005544D3"/>
    <w:rsid w:val="00562949"/>
    <w:rsid w:val="005801C9"/>
    <w:rsid w:val="005859D8"/>
    <w:rsid w:val="00595C68"/>
    <w:rsid w:val="00597015"/>
    <w:rsid w:val="005A493C"/>
    <w:rsid w:val="005B206B"/>
    <w:rsid w:val="005B3504"/>
    <w:rsid w:val="005B4944"/>
    <w:rsid w:val="005B6974"/>
    <w:rsid w:val="005C3D14"/>
    <w:rsid w:val="005C5E18"/>
    <w:rsid w:val="005D0B69"/>
    <w:rsid w:val="005D1A68"/>
    <w:rsid w:val="005D5C76"/>
    <w:rsid w:val="005E2FC1"/>
    <w:rsid w:val="005E4B1C"/>
    <w:rsid w:val="005E549C"/>
    <w:rsid w:val="005F10EB"/>
    <w:rsid w:val="005F2C4B"/>
    <w:rsid w:val="00614189"/>
    <w:rsid w:val="00623CF3"/>
    <w:rsid w:val="0062701F"/>
    <w:rsid w:val="0063116D"/>
    <w:rsid w:val="006312CB"/>
    <w:rsid w:val="0063586C"/>
    <w:rsid w:val="00640D1B"/>
    <w:rsid w:val="00662B6E"/>
    <w:rsid w:val="00685190"/>
    <w:rsid w:val="006B75C1"/>
    <w:rsid w:val="006C1F94"/>
    <w:rsid w:val="006C24F4"/>
    <w:rsid w:val="006E6F17"/>
    <w:rsid w:val="006F3579"/>
    <w:rsid w:val="006F6F77"/>
    <w:rsid w:val="00704EB0"/>
    <w:rsid w:val="007054C9"/>
    <w:rsid w:val="0071023C"/>
    <w:rsid w:val="007312C1"/>
    <w:rsid w:val="00737CAD"/>
    <w:rsid w:val="007A00B1"/>
    <w:rsid w:val="007D32C2"/>
    <w:rsid w:val="007E2B6D"/>
    <w:rsid w:val="00811ECB"/>
    <w:rsid w:val="00817FA9"/>
    <w:rsid w:val="00844DF1"/>
    <w:rsid w:val="0085198A"/>
    <w:rsid w:val="00853AE9"/>
    <w:rsid w:val="00857F81"/>
    <w:rsid w:val="0087063D"/>
    <w:rsid w:val="008810C1"/>
    <w:rsid w:val="00881633"/>
    <w:rsid w:val="008905E8"/>
    <w:rsid w:val="008A593A"/>
    <w:rsid w:val="008D014C"/>
    <w:rsid w:val="008E471D"/>
    <w:rsid w:val="008F7FB8"/>
    <w:rsid w:val="00906535"/>
    <w:rsid w:val="00910B99"/>
    <w:rsid w:val="009149ED"/>
    <w:rsid w:val="00914C10"/>
    <w:rsid w:val="009158B6"/>
    <w:rsid w:val="009236DB"/>
    <w:rsid w:val="00927D42"/>
    <w:rsid w:val="00942469"/>
    <w:rsid w:val="00960A30"/>
    <w:rsid w:val="00964739"/>
    <w:rsid w:val="00980114"/>
    <w:rsid w:val="009950B6"/>
    <w:rsid w:val="009961E6"/>
    <w:rsid w:val="009A1DD5"/>
    <w:rsid w:val="009A653B"/>
    <w:rsid w:val="009B73DC"/>
    <w:rsid w:val="009C1058"/>
    <w:rsid w:val="009C5BAA"/>
    <w:rsid w:val="009C60ED"/>
    <w:rsid w:val="009D4D28"/>
    <w:rsid w:val="009E4A44"/>
    <w:rsid w:val="009F54D5"/>
    <w:rsid w:val="00A05DF7"/>
    <w:rsid w:val="00A126C3"/>
    <w:rsid w:val="00A24F32"/>
    <w:rsid w:val="00A7041E"/>
    <w:rsid w:val="00A82744"/>
    <w:rsid w:val="00AA385C"/>
    <w:rsid w:val="00AA3A9D"/>
    <w:rsid w:val="00AC1591"/>
    <w:rsid w:val="00AD6D93"/>
    <w:rsid w:val="00B30677"/>
    <w:rsid w:val="00B32261"/>
    <w:rsid w:val="00B40962"/>
    <w:rsid w:val="00B52BA1"/>
    <w:rsid w:val="00B849F6"/>
    <w:rsid w:val="00BA3F5E"/>
    <w:rsid w:val="00BC0391"/>
    <w:rsid w:val="00BD00D2"/>
    <w:rsid w:val="00BD78FF"/>
    <w:rsid w:val="00BE0821"/>
    <w:rsid w:val="00BF45F2"/>
    <w:rsid w:val="00C05B16"/>
    <w:rsid w:val="00C15963"/>
    <w:rsid w:val="00C17248"/>
    <w:rsid w:val="00C310F9"/>
    <w:rsid w:val="00C470A6"/>
    <w:rsid w:val="00C6355B"/>
    <w:rsid w:val="00C65A8E"/>
    <w:rsid w:val="00C67354"/>
    <w:rsid w:val="00C73708"/>
    <w:rsid w:val="00C83A38"/>
    <w:rsid w:val="00C87BF4"/>
    <w:rsid w:val="00CA219A"/>
    <w:rsid w:val="00CA7EE9"/>
    <w:rsid w:val="00CE7E77"/>
    <w:rsid w:val="00CF1399"/>
    <w:rsid w:val="00D11180"/>
    <w:rsid w:val="00D348ED"/>
    <w:rsid w:val="00D42F4B"/>
    <w:rsid w:val="00D502FE"/>
    <w:rsid w:val="00D5566C"/>
    <w:rsid w:val="00D63D3D"/>
    <w:rsid w:val="00D6500E"/>
    <w:rsid w:val="00DE119D"/>
    <w:rsid w:val="00DE67A5"/>
    <w:rsid w:val="00DF49FD"/>
    <w:rsid w:val="00E104D1"/>
    <w:rsid w:val="00E1411F"/>
    <w:rsid w:val="00E255D0"/>
    <w:rsid w:val="00E321CC"/>
    <w:rsid w:val="00E4061E"/>
    <w:rsid w:val="00E574DB"/>
    <w:rsid w:val="00E64007"/>
    <w:rsid w:val="00E852C3"/>
    <w:rsid w:val="00EB5CE9"/>
    <w:rsid w:val="00ED4E3E"/>
    <w:rsid w:val="00ED71BC"/>
    <w:rsid w:val="00F01BBE"/>
    <w:rsid w:val="00F03EB5"/>
    <w:rsid w:val="00F111AC"/>
    <w:rsid w:val="00F55EE0"/>
    <w:rsid w:val="00F642C6"/>
    <w:rsid w:val="00F643BE"/>
    <w:rsid w:val="00F65330"/>
    <w:rsid w:val="00F6573D"/>
    <w:rsid w:val="00F67FBF"/>
    <w:rsid w:val="00F7574A"/>
    <w:rsid w:val="00F846C4"/>
    <w:rsid w:val="00FA6822"/>
    <w:rsid w:val="00FB528C"/>
    <w:rsid w:val="00FB6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86FBD6"/>
  <w15:docId w15:val="{7AFA6FE0-9D77-4CC3-8DCE-7BEFB31DE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528C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FB528C"/>
    <w:pPr>
      <w:keepNext/>
      <w:jc w:val="center"/>
      <w:outlineLvl w:val="0"/>
    </w:pPr>
    <w:rPr>
      <w:b/>
      <w:bCs/>
      <w:lang w:val="sl-SI"/>
    </w:rPr>
  </w:style>
  <w:style w:type="paragraph" w:styleId="Heading2">
    <w:name w:val="heading 2"/>
    <w:basedOn w:val="Normal"/>
    <w:next w:val="Normal"/>
    <w:qFormat/>
    <w:rsid w:val="00FB528C"/>
    <w:pPr>
      <w:keepNext/>
      <w:spacing w:line="360" w:lineRule="auto"/>
      <w:outlineLvl w:val="1"/>
    </w:pPr>
    <w:rPr>
      <w:b/>
      <w:bCs/>
      <w:sz w:val="2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B528C"/>
    <w:pPr>
      <w:spacing w:line="360" w:lineRule="auto"/>
      <w:jc w:val="center"/>
    </w:pPr>
    <w:rPr>
      <w:b/>
      <w:bCs/>
      <w:lang w:val="sl-SI"/>
    </w:rPr>
  </w:style>
  <w:style w:type="table" w:styleId="TableGrid">
    <w:name w:val="Table Grid"/>
    <w:basedOn w:val="TableNormal"/>
    <w:rsid w:val="000C3B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FEE393-804A-43E9-9F65-411E8C8EA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vana Todorovic</cp:lastModifiedBy>
  <cp:revision>4</cp:revision>
  <cp:lastPrinted>2021-11-16T11:00:00Z</cp:lastPrinted>
  <dcterms:created xsi:type="dcterms:W3CDTF">2022-12-02T16:49:00Z</dcterms:created>
  <dcterms:modified xsi:type="dcterms:W3CDTF">2022-12-06T13:00:00Z</dcterms:modified>
</cp:coreProperties>
</file>